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01E7686" w:rsidR="0000007A" w:rsidRPr="00DE7D30" w:rsidRDefault="00FD28B1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FD28B1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Pharmaceutical Research - Recent Advances and Trend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014DD6B" w:rsidR="00FD28B1" w:rsidRPr="00FD28B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FD28B1">
              <w:rPr>
                <w:rFonts w:ascii="Arial" w:hAnsi="Arial" w:cs="Arial"/>
                <w:b/>
                <w:bCs/>
                <w:szCs w:val="28"/>
                <w:lang w:val="en-GB"/>
              </w:rPr>
              <w:t>1674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E564C40" w:rsidR="0000007A" w:rsidRPr="00DE7D30" w:rsidRDefault="00FD28B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D28B1">
              <w:rPr>
                <w:rFonts w:ascii="Arial" w:hAnsi="Arial" w:cs="Arial"/>
                <w:b/>
                <w:szCs w:val="28"/>
                <w:lang w:val="en-GB"/>
              </w:rPr>
              <w:t>Cell-Specific Effects of Ethanol on Nitric Oxide Synthase Induced by Inflammatory Mediator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38C5066" w:rsidR="00CF0BBB" w:rsidRPr="00DE7D30" w:rsidRDefault="00FD28B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4F2D6A43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>A research paper already published in a journal can be published as a Book Chapter in an expanded form with proper copyright approval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2349FAAC" w:rsidR="00E03C32" w:rsidRDefault="00FD28B1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FD28B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Pharmacology &amp; Pharmac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FD28B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202-120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797287BD" w:rsidR="00E03C32" w:rsidRPr="007B54A4" w:rsidRDefault="00FD28B1" w:rsidP="00FD28B1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FD28B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4236/pp.2014.513132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4F1E58" w14:textId="77777777" w:rsidR="005640DA" w:rsidRPr="0000007A" w:rsidRDefault="005640DA" w:rsidP="0099583E">
      <w:r>
        <w:separator/>
      </w:r>
    </w:p>
  </w:endnote>
  <w:endnote w:type="continuationSeparator" w:id="0">
    <w:p w14:paraId="41BD9D96" w14:textId="77777777" w:rsidR="005640DA" w:rsidRPr="0000007A" w:rsidRDefault="005640D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113637" w14:textId="77777777" w:rsidR="005640DA" w:rsidRPr="0000007A" w:rsidRDefault="005640DA" w:rsidP="0099583E">
      <w:r>
        <w:separator/>
      </w:r>
    </w:p>
  </w:footnote>
  <w:footnote w:type="continuationSeparator" w:id="0">
    <w:p w14:paraId="082B5BC7" w14:textId="77777777" w:rsidR="005640DA" w:rsidRPr="0000007A" w:rsidRDefault="005640D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1613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40DA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34B2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28B1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D28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research-recent-advances-and-trend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617</Words>
  <Characters>351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2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ovan Mitra</cp:lastModifiedBy>
  <cp:revision>42</cp:revision>
  <dcterms:created xsi:type="dcterms:W3CDTF">2023-08-30T09:21:00Z</dcterms:created>
  <dcterms:modified xsi:type="dcterms:W3CDTF">2024-07-02T06:13:00Z</dcterms:modified>
</cp:coreProperties>
</file>